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80CD7" w14:textId="77777777" w:rsidR="002D5514" w:rsidRDefault="00977683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A81724B" wp14:editId="430A6716">
                <wp:simplePos x="0" y="0"/>
                <wp:positionH relativeFrom="margin">
                  <wp:posOffset>4389120</wp:posOffset>
                </wp:positionH>
                <wp:positionV relativeFrom="margin">
                  <wp:posOffset>3154680</wp:posOffset>
                </wp:positionV>
                <wp:extent cx="4114800" cy="3086100"/>
                <wp:effectExtent l="0" t="0" r="0" b="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7B952" w14:textId="77777777" w:rsidR="006E5A78" w:rsidRPr="00614D0E" w:rsidRDefault="006E5A78" w:rsidP="006E5A78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  <w:t>HOLIDAY SCHEDULE WARNING:</w:t>
                            </w:r>
                          </w:p>
                          <w:p w14:paraId="7CAD6D9B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</w:rPr>
                            </w:pPr>
                          </w:p>
                          <w:p w14:paraId="2452C5F3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>Jimbos</w:t>
                            </w:r>
                            <w:proofErr w:type="spell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 xml:space="preserve"> Floors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is in very high demand, and we are booked out for 4-6 weeks.  If you are even 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u w:val="single"/>
                              </w:rPr>
                              <w:t>thinking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of having new flooring installed for the Holidays, I implore you to run (don’t walk) to our showroom and book your installation now, even if you don’t need it for a month or two.</w:t>
                            </w:r>
                          </w:p>
                          <w:p w14:paraId="1680D1D3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If you come in at the last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>minute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we’ll do our best to fit you in, but it’s very likely you’ll have to wait for several weeks.  Don’t take that chance!</w:t>
                            </w:r>
                          </w:p>
                          <w:p w14:paraId="66FE3742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  <w:t>CALL OR VISIT US NOW!!</w:t>
                            </w:r>
                          </w:p>
                          <w:p w14:paraId="419AD43D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 w:val="22"/>
                                <w:szCs w:val="22"/>
                              </w:rPr>
                            </w:pPr>
                          </w:p>
                          <w:p w14:paraId="6BCD0C43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Don’t Miss Your Chance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To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Get New Floors For the Holidays!  Call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Or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Visit Now!  </w:t>
                            </w:r>
                          </w:p>
                          <w:p w14:paraId="345C59F5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44"/>
                                <w:highlight w:val="yellow"/>
                              </w:rPr>
                            </w:pPr>
                            <w:proofErr w:type="spellStart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 xml:space="preserve"> Floors 530- 790-1234</w:t>
                            </w:r>
                          </w:p>
                          <w:p w14:paraId="55F3C9F8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  <w:r w:rsidRPr="006E5A78">
                              <w:rPr>
                                <w:rFonts w:ascii="Comic Sans MS" w:hAnsi="Comic Sans MS"/>
                                <w:sz w:val="20"/>
                                <w:highlight w:val="yellow"/>
                              </w:rPr>
                              <w:t>789 Jones St., Yuba City, CA 95993</w:t>
                            </w:r>
                          </w:p>
                          <w:p w14:paraId="04981141" w14:textId="77777777" w:rsidR="006E5A78" w:rsidRDefault="006E5A78" w:rsidP="006E5A78">
                            <w:pPr>
                              <w:rPr>
                                <w:i/>
                              </w:rPr>
                            </w:pPr>
                          </w:p>
                          <w:p w14:paraId="58DA9C24" w14:textId="77777777" w:rsidR="002D5514" w:rsidRPr="006E5A78" w:rsidRDefault="002D5514" w:rsidP="006E5A7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81724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45.6pt;margin-top:248.4pt;width:324pt;height:243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" o:allowincell="f">
                <v:textbox>
                  <w:txbxContent>
                    <w:p w14:paraId="6997B952" w14:textId="77777777" w:rsidR="006E5A78" w:rsidRPr="00614D0E" w:rsidRDefault="006E5A78" w:rsidP="006E5A78">
                      <w:pPr>
                        <w:jc w:val="center"/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  <w:t>HOLIDAY SCHEDULE WARNING:</w:t>
                      </w:r>
                    </w:p>
                    <w:p w14:paraId="7CAD6D9B" w14:textId="77777777" w:rsidR="006E5A78" w:rsidRPr="00614D0E" w:rsidRDefault="006E5A78" w:rsidP="006E5A78">
                      <w:pPr>
                        <w:rPr>
                          <w:rFonts w:ascii="Helvetica" w:hAnsi="Helvetica"/>
                        </w:rPr>
                      </w:pPr>
                    </w:p>
                    <w:p w14:paraId="2452C5F3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proofErr w:type="spell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>Jimbos</w:t>
                      </w:r>
                      <w:proofErr w:type="spell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 xml:space="preserve"> Floors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is in very high demand, and we are booked out for 4-6 weeks.  If you are even 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u w:val="single"/>
                        </w:rPr>
                        <w:t>thinking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of having new flooring installed for the Holidays, I implore you to run (don’t walk) to our showroom and book your installation now, even if you don’t need it for a month or two.</w:t>
                      </w:r>
                    </w:p>
                    <w:p w14:paraId="1680D1D3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If you come in at the last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>minute</w:t>
                      </w:r>
                      <w:proofErr w:type="gram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we’ll do our best to fit you in, but it’s very likely you’ll have to wait for several weeks.  Don’t take that chance!</w:t>
                      </w:r>
                    </w:p>
                    <w:p w14:paraId="66FE3742" w14:textId="77777777" w:rsidR="006E5A78" w:rsidRPr="00614D0E" w:rsidRDefault="006E5A78" w:rsidP="006E5A78">
                      <w:pPr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  <w:t>CALL OR VISIT US NOW!!</w:t>
                      </w:r>
                    </w:p>
                    <w:p w14:paraId="419AD43D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 w:val="22"/>
                          <w:szCs w:val="22"/>
                        </w:rPr>
                      </w:pPr>
                    </w:p>
                    <w:p w14:paraId="6BCD0C43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Don’t Miss Your Chance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To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Get New Floors For the Holidays!  Call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Or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Visit Now!  </w:t>
                      </w:r>
                    </w:p>
                    <w:p w14:paraId="345C59F5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44"/>
                          <w:highlight w:val="yellow"/>
                        </w:rPr>
                      </w:pPr>
                      <w:proofErr w:type="spellStart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>Jimbo’s</w:t>
                      </w:r>
                      <w:proofErr w:type="spellEnd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 xml:space="preserve"> Floors 530- 790-1234</w:t>
                      </w:r>
                    </w:p>
                    <w:p w14:paraId="55F3C9F8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20"/>
                        </w:rPr>
                      </w:pPr>
                      <w:r w:rsidRPr="006E5A78">
                        <w:rPr>
                          <w:rFonts w:ascii="Comic Sans MS" w:hAnsi="Comic Sans MS"/>
                          <w:sz w:val="20"/>
                          <w:highlight w:val="yellow"/>
                        </w:rPr>
                        <w:t>789 Jones St., Yuba City, CA 95993</w:t>
                      </w:r>
                    </w:p>
                    <w:p w14:paraId="04981141" w14:textId="77777777" w:rsidR="006E5A78" w:rsidRDefault="006E5A78" w:rsidP="006E5A78">
                      <w:pPr>
                        <w:rPr>
                          <w:i/>
                        </w:rPr>
                      </w:pPr>
                    </w:p>
                    <w:p w14:paraId="58DA9C24" w14:textId="77777777" w:rsidR="002D5514" w:rsidRPr="006E5A78" w:rsidRDefault="002D5514" w:rsidP="006E5A78"/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121878B" wp14:editId="7E599D15">
                <wp:simplePos x="0" y="0"/>
                <wp:positionH relativeFrom="margin">
                  <wp:posOffset>4389120</wp:posOffset>
                </wp:positionH>
                <wp:positionV relativeFrom="margin">
                  <wp:posOffset>-777240</wp:posOffset>
                </wp:positionV>
                <wp:extent cx="4114800" cy="3086100"/>
                <wp:effectExtent l="0" t="0" r="0" b="0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3E6C7" w14:textId="77777777" w:rsidR="006E5A78" w:rsidRPr="00614D0E" w:rsidRDefault="006E5A78" w:rsidP="006E5A78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  <w:t>HOLIDAY SCHEDULE WARNING:</w:t>
                            </w:r>
                          </w:p>
                          <w:p w14:paraId="692924C6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</w:rPr>
                            </w:pPr>
                          </w:p>
                          <w:p w14:paraId="6A74C0E1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>Jimbos</w:t>
                            </w:r>
                            <w:proofErr w:type="spell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 xml:space="preserve"> Floors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is in very high demand, and we are booked out for 4-6 weeks.  If you are even 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u w:val="single"/>
                              </w:rPr>
                              <w:t>thinking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of having new flooring installed for the Holidays, I implore you to run (don’t walk) to our showroom and book your installation now, even if you don’t need it for a month or two.</w:t>
                            </w:r>
                          </w:p>
                          <w:p w14:paraId="1C1868BC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If you come in at the last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>minute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we’ll do our best to fit you in, but it’s very likely you’ll have to wait for several weeks.  Don’t take that chance!</w:t>
                            </w:r>
                          </w:p>
                          <w:p w14:paraId="6F76A479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  <w:t>CALL OR VISIT US NOW!!</w:t>
                            </w:r>
                          </w:p>
                          <w:p w14:paraId="3590AE4B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 w:val="22"/>
                                <w:szCs w:val="22"/>
                              </w:rPr>
                            </w:pPr>
                          </w:p>
                          <w:p w14:paraId="0A7B424D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Don’t Miss Your Chance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To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Get New Floors For the Holidays!  Call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Or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Visit Now!  </w:t>
                            </w:r>
                          </w:p>
                          <w:p w14:paraId="35AB294A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44"/>
                                <w:highlight w:val="yellow"/>
                              </w:rPr>
                            </w:pPr>
                            <w:proofErr w:type="spellStart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 xml:space="preserve"> Floors 530- 790-1234</w:t>
                            </w:r>
                          </w:p>
                          <w:p w14:paraId="025BC0E5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  <w:r w:rsidRPr="006E5A78">
                              <w:rPr>
                                <w:rFonts w:ascii="Comic Sans MS" w:hAnsi="Comic Sans MS"/>
                                <w:sz w:val="20"/>
                                <w:highlight w:val="yellow"/>
                              </w:rPr>
                              <w:t>789 Jones St., Yuba City, CA 95993</w:t>
                            </w:r>
                          </w:p>
                          <w:p w14:paraId="1503CFD6" w14:textId="77777777" w:rsidR="006E5A78" w:rsidRDefault="006E5A78" w:rsidP="006E5A78">
                            <w:pPr>
                              <w:rPr>
                                <w:i/>
                              </w:rPr>
                            </w:pPr>
                          </w:p>
                          <w:p w14:paraId="4E48F286" w14:textId="77777777" w:rsidR="002D5514" w:rsidRPr="006E5A78" w:rsidRDefault="002D5514" w:rsidP="006E5A7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21878B" id="Text Box 8" o:spid="_x0000_s1027" type="#_x0000_t202" style="position:absolute;margin-left:345.6pt;margin-top:-61.2pt;width:324pt;height:24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" o:allowincell="f">
                <v:textbox>
                  <w:txbxContent>
                    <w:p w14:paraId="3333E6C7" w14:textId="77777777" w:rsidR="006E5A78" w:rsidRPr="00614D0E" w:rsidRDefault="006E5A78" w:rsidP="006E5A78">
                      <w:pPr>
                        <w:jc w:val="center"/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  <w:t>HOLIDAY SCHEDULE WARNING:</w:t>
                      </w:r>
                    </w:p>
                    <w:p w14:paraId="692924C6" w14:textId="77777777" w:rsidR="006E5A78" w:rsidRPr="00614D0E" w:rsidRDefault="006E5A78" w:rsidP="006E5A78">
                      <w:pPr>
                        <w:rPr>
                          <w:rFonts w:ascii="Helvetica" w:hAnsi="Helvetica"/>
                        </w:rPr>
                      </w:pPr>
                    </w:p>
                    <w:p w14:paraId="6A74C0E1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proofErr w:type="spell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>Jimbos</w:t>
                      </w:r>
                      <w:proofErr w:type="spell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 xml:space="preserve"> Floors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is in very high demand, and we are booked out for 4-6 weeks.  If you are even 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u w:val="single"/>
                        </w:rPr>
                        <w:t>thinking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of having new flooring installed for the Holidays, I implore you to run (don’t walk) to our showroom and book your installation now, even if you don’t need it for a month or two.</w:t>
                      </w:r>
                    </w:p>
                    <w:p w14:paraId="1C1868BC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If you come in at the last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>minute</w:t>
                      </w:r>
                      <w:proofErr w:type="gram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we’ll do our best to fit you in, but it’s very likely you’ll have to wait for several weeks.  Don’t take that chance!</w:t>
                      </w:r>
                    </w:p>
                    <w:p w14:paraId="6F76A479" w14:textId="77777777" w:rsidR="006E5A78" w:rsidRPr="00614D0E" w:rsidRDefault="006E5A78" w:rsidP="006E5A78">
                      <w:pPr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  <w:t>CALL OR VISIT US NOW!!</w:t>
                      </w:r>
                    </w:p>
                    <w:p w14:paraId="3590AE4B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 w:val="22"/>
                          <w:szCs w:val="22"/>
                        </w:rPr>
                      </w:pPr>
                    </w:p>
                    <w:p w14:paraId="0A7B424D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Don’t Miss Your Chance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To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Get New Floors For the Holidays!  Call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Or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Visit Now!  </w:t>
                      </w:r>
                    </w:p>
                    <w:p w14:paraId="35AB294A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44"/>
                          <w:highlight w:val="yellow"/>
                        </w:rPr>
                      </w:pPr>
                      <w:proofErr w:type="spellStart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>Jimbo’s</w:t>
                      </w:r>
                      <w:proofErr w:type="spellEnd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 xml:space="preserve"> Floors 530- 790-1234</w:t>
                      </w:r>
                    </w:p>
                    <w:p w14:paraId="025BC0E5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20"/>
                        </w:rPr>
                      </w:pPr>
                      <w:r w:rsidRPr="006E5A78">
                        <w:rPr>
                          <w:rFonts w:ascii="Comic Sans MS" w:hAnsi="Comic Sans MS"/>
                          <w:sz w:val="20"/>
                          <w:highlight w:val="yellow"/>
                        </w:rPr>
                        <w:t>789 Jones St., Yuba City, CA 95993</w:t>
                      </w:r>
                    </w:p>
                    <w:p w14:paraId="1503CFD6" w14:textId="77777777" w:rsidR="006E5A78" w:rsidRDefault="006E5A78" w:rsidP="006E5A78">
                      <w:pPr>
                        <w:rPr>
                          <w:i/>
                        </w:rPr>
                      </w:pPr>
                    </w:p>
                    <w:p w14:paraId="4E48F286" w14:textId="77777777" w:rsidR="002D5514" w:rsidRPr="006E5A78" w:rsidRDefault="002D5514" w:rsidP="006E5A78"/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EEC3AAC" wp14:editId="5793AA3B">
                <wp:simplePos x="0" y="0"/>
                <wp:positionH relativeFrom="margin">
                  <wp:posOffset>-457200</wp:posOffset>
                </wp:positionH>
                <wp:positionV relativeFrom="margin">
                  <wp:posOffset>3154680</wp:posOffset>
                </wp:positionV>
                <wp:extent cx="4114800" cy="3086100"/>
                <wp:effectExtent l="0" t="0" r="0" b="0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3D173" w14:textId="77777777" w:rsidR="006E5A78" w:rsidRPr="00614D0E" w:rsidRDefault="006E5A78" w:rsidP="006E5A78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  <w:t>HOLIDAY SCHEDULE WARNING:</w:t>
                            </w:r>
                          </w:p>
                          <w:p w14:paraId="597701B7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</w:rPr>
                            </w:pPr>
                          </w:p>
                          <w:p w14:paraId="4589BA9F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>Jimbos</w:t>
                            </w:r>
                            <w:proofErr w:type="spell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 xml:space="preserve"> Floors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is in very high demand, and we are booked out for 4-6 weeks.  If you are even 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u w:val="single"/>
                              </w:rPr>
                              <w:t>thinking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of having new flooring installed for the Holidays, I implore you to run (don’t walk) to our showroom and book your installation now, even if you don’t need it for a month or two.</w:t>
                            </w:r>
                          </w:p>
                          <w:p w14:paraId="4FC94A3D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If you come in at the last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>minute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we’ll do our best to fit you in, but it’s very likely you’ll have to wait for several weeks.  Don’t take that chance!</w:t>
                            </w:r>
                          </w:p>
                          <w:p w14:paraId="7831F640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  <w:t>CALL OR VISIT US NOW!!</w:t>
                            </w:r>
                          </w:p>
                          <w:p w14:paraId="2FC0EB43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 w:val="22"/>
                                <w:szCs w:val="22"/>
                              </w:rPr>
                            </w:pPr>
                          </w:p>
                          <w:p w14:paraId="170E467B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Don’t Miss Your Chance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To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Get New Floors For the Holidays!  Call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Or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Visit Now!  </w:t>
                            </w:r>
                          </w:p>
                          <w:p w14:paraId="19B287B2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44"/>
                                <w:highlight w:val="yellow"/>
                              </w:rPr>
                            </w:pPr>
                            <w:proofErr w:type="spellStart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 xml:space="preserve"> Floors 530- 790-1234</w:t>
                            </w:r>
                          </w:p>
                          <w:p w14:paraId="710C752D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  <w:r w:rsidRPr="006E5A78">
                              <w:rPr>
                                <w:rFonts w:ascii="Comic Sans MS" w:hAnsi="Comic Sans MS"/>
                                <w:sz w:val="20"/>
                                <w:highlight w:val="yellow"/>
                              </w:rPr>
                              <w:t>789 Jones St., Yuba City, CA 95993</w:t>
                            </w:r>
                          </w:p>
                          <w:p w14:paraId="05F8446D" w14:textId="77777777" w:rsidR="006E5A78" w:rsidRDefault="006E5A78" w:rsidP="006E5A78">
                            <w:pPr>
                              <w:rPr>
                                <w:i/>
                              </w:rPr>
                            </w:pPr>
                          </w:p>
                          <w:p w14:paraId="2065AD7E" w14:textId="77777777" w:rsidR="002D5514" w:rsidRPr="006E5A78" w:rsidRDefault="002D5514" w:rsidP="006E5A7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C3AAC" id="Text Box 7" o:spid="_x0000_s1028" type="#_x0000_t202" style="position:absolute;margin-left:-36pt;margin-top:248.4pt;width:324pt;height:24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" o:allowincell="f">
                <v:textbox>
                  <w:txbxContent>
                    <w:p w14:paraId="3CB3D173" w14:textId="77777777" w:rsidR="006E5A78" w:rsidRPr="00614D0E" w:rsidRDefault="006E5A78" w:rsidP="006E5A78">
                      <w:pPr>
                        <w:jc w:val="center"/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  <w:t>HOLIDAY SCHEDULE WARNING:</w:t>
                      </w:r>
                    </w:p>
                    <w:p w14:paraId="597701B7" w14:textId="77777777" w:rsidR="006E5A78" w:rsidRPr="00614D0E" w:rsidRDefault="006E5A78" w:rsidP="006E5A78">
                      <w:pPr>
                        <w:rPr>
                          <w:rFonts w:ascii="Helvetica" w:hAnsi="Helvetica"/>
                        </w:rPr>
                      </w:pPr>
                    </w:p>
                    <w:p w14:paraId="4589BA9F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proofErr w:type="spell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>Jimbos</w:t>
                      </w:r>
                      <w:proofErr w:type="spell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 xml:space="preserve"> Floors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is in very high demand, and we are booked out for 4-6 weeks.  If you are even 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u w:val="single"/>
                        </w:rPr>
                        <w:t>thinking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of having new flooring installed for the Holidays, I implore you to run (don’t walk) to our showroom and book your installation now, even if you don’t need it for a month or two.</w:t>
                      </w:r>
                    </w:p>
                    <w:p w14:paraId="4FC94A3D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If you come in at the last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>minute</w:t>
                      </w:r>
                      <w:proofErr w:type="gram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we’ll do our best to fit you in, but it’s very likely you’ll have to wait for several weeks.  Don’t take that chance!</w:t>
                      </w:r>
                    </w:p>
                    <w:p w14:paraId="7831F640" w14:textId="77777777" w:rsidR="006E5A78" w:rsidRPr="00614D0E" w:rsidRDefault="006E5A78" w:rsidP="006E5A78">
                      <w:pPr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  <w:t>CALL OR VISIT US NOW!!</w:t>
                      </w:r>
                    </w:p>
                    <w:p w14:paraId="2FC0EB43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 w:val="22"/>
                          <w:szCs w:val="22"/>
                        </w:rPr>
                      </w:pPr>
                    </w:p>
                    <w:p w14:paraId="170E467B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Don’t Miss Your Chance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To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Get New Floors For the Holidays!  Call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Or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Visit Now!  </w:t>
                      </w:r>
                    </w:p>
                    <w:p w14:paraId="19B287B2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44"/>
                          <w:highlight w:val="yellow"/>
                        </w:rPr>
                      </w:pPr>
                      <w:proofErr w:type="spellStart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>Jimbo’s</w:t>
                      </w:r>
                      <w:proofErr w:type="spellEnd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 xml:space="preserve"> Floors 530- 790-1234</w:t>
                      </w:r>
                    </w:p>
                    <w:p w14:paraId="710C752D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20"/>
                        </w:rPr>
                      </w:pPr>
                      <w:r w:rsidRPr="006E5A78">
                        <w:rPr>
                          <w:rFonts w:ascii="Comic Sans MS" w:hAnsi="Comic Sans MS"/>
                          <w:sz w:val="20"/>
                          <w:highlight w:val="yellow"/>
                        </w:rPr>
                        <w:t>789 Jones St., Yuba City, CA 95993</w:t>
                      </w:r>
                    </w:p>
                    <w:p w14:paraId="05F8446D" w14:textId="77777777" w:rsidR="006E5A78" w:rsidRDefault="006E5A78" w:rsidP="006E5A78">
                      <w:pPr>
                        <w:rPr>
                          <w:i/>
                        </w:rPr>
                      </w:pPr>
                    </w:p>
                    <w:p w14:paraId="2065AD7E" w14:textId="77777777" w:rsidR="002D5514" w:rsidRPr="006E5A78" w:rsidRDefault="002D5514" w:rsidP="006E5A78"/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 wp14:anchorId="56F679CA" wp14:editId="48AB2ADA">
                <wp:simplePos x="0" y="0"/>
                <wp:positionH relativeFrom="margin">
                  <wp:posOffset>-457200</wp:posOffset>
                </wp:positionH>
                <wp:positionV relativeFrom="margin">
                  <wp:posOffset>-777240</wp:posOffset>
                </wp:positionV>
                <wp:extent cx="4114800" cy="308610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3FE89" w14:textId="77777777" w:rsidR="006E5A78" w:rsidRPr="00614D0E" w:rsidRDefault="006E5A78" w:rsidP="006E5A78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sz w:val="36"/>
                                <w:szCs w:val="36"/>
                              </w:rPr>
                              <w:t>HOLIDAY SCHEDULE WARNING:</w:t>
                            </w:r>
                          </w:p>
                          <w:p w14:paraId="00889AE0" w14:textId="77777777" w:rsidR="006E5A78" w:rsidRPr="006E5A78" w:rsidRDefault="006E5A78" w:rsidP="006E5A78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  <w:p w14:paraId="13AA3355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>Jimbos</w:t>
                            </w:r>
                            <w:proofErr w:type="spell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highlight w:val="yellow"/>
                              </w:rPr>
                              <w:t xml:space="preserve"> Floors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is in very high demand, and we are booked out for 4-6 weeks.  If you are even 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  <w:u w:val="single"/>
                              </w:rPr>
                              <w:t>thinking</w:t>
                            </w: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of having new flooring installed for the Holidays, I implore you to run (don’t walk) to our showroom and book your installation now, even if you don’t need it for a month or two.</w:t>
                            </w:r>
                          </w:p>
                          <w:p w14:paraId="038000F3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If you come in at the last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>minute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sz w:val="22"/>
                                <w:szCs w:val="22"/>
                              </w:rPr>
                              <w:t xml:space="preserve"> we’ll do our best to fit you in, but it’s very likely you’ll have to wait for several weeks.  Don’t take that chance!</w:t>
                            </w:r>
                          </w:p>
                          <w:p w14:paraId="60B12AAD" w14:textId="77777777" w:rsidR="006E5A78" w:rsidRPr="00614D0E" w:rsidRDefault="006E5A78" w:rsidP="006E5A78">
                            <w:pPr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i/>
                                <w:sz w:val="22"/>
                                <w:szCs w:val="22"/>
                              </w:rPr>
                              <w:t>CALL OR VISIT US NOW!!</w:t>
                            </w:r>
                          </w:p>
                          <w:p w14:paraId="07BF207B" w14:textId="77777777" w:rsidR="006E5A78" w:rsidRPr="006E5A78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color w:val="000000"/>
                                <w:kern w:val="28"/>
                                <w:sz w:val="22"/>
                                <w:szCs w:val="22"/>
                              </w:rPr>
                            </w:pPr>
                          </w:p>
                          <w:p w14:paraId="4A4DC096" w14:textId="77777777" w:rsidR="006E5A78" w:rsidRPr="00614D0E" w:rsidRDefault="006E5A78" w:rsidP="006E5A78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</w:pPr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Don’t Miss Your Chance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To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Get New Floors For the Holidays!  Call </w:t>
                            </w:r>
                            <w:proofErr w:type="gramStart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>Or</w:t>
                            </w:r>
                            <w:proofErr w:type="gramEnd"/>
                            <w:r w:rsidRPr="00614D0E">
                              <w:rPr>
                                <w:rFonts w:ascii="Helvetica" w:hAnsi="Helvetica"/>
                                <w:b/>
                                <w:bCs/>
                                <w:color w:val="000000"/>
                                <w:kern w:val="28"/>
                                <w:szCs w:val="24"/>
                              </w:rPr>
                              <w:t xml:space="preserve"> Visit Now!  </w:t>
                            </w:r>
                          </w:p>
                          <w:p w14:paraId="23E21349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44"/>
                                <w:highlight w:val="yellow"/>
                              </w:rPr>
                            </w:pPr>
                            <w:proofErr w:type="spellStart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Pr="006E5A78">
                              <w:rPr>
                                <w:rFonts w:ascii="Comic Sans MS" w:hAnsi="Comic Sans MS"/>
                                <w:b/>
                                <w:bCs/>
                                <w:i/>
                                <w:color w:val="000000"/>
                                <w:kern w:val="28"/>
                                <w:sz w:val="32"/>
                                <w:szCs w:val="32"/>
                                <w:highlight w:val="yellow"/>
                              </w:rPr>
                              <w:t xml:space="preserve"> Floors 530- 790-1234</w:t>
                            </w:r>
                          </w:p>
                          <w:p w14:paraId="330A945D" w14:textId="77777777" w:rsidR="006E5A78" w:rsidRPr="006E5A78" w:rsidRDefault="006E5A78" w:rsidP="006E5A78">
                            <w:pPr>
                              <w:jc w:val="center"/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  <w:r w:rsidRPr="006E5A78">
                              <w:rPr>
                                <w:rFonts w:ascii="Comic Sans MS" w:hAnsi="Comic Sans MS"/>
                                <w:sz w:val="20"/>
                                <w:highlight w:val="yellow"/>
                              </w:rPr>
                              <w:t>789 Jones St., Yuba City, CA 95993</w:t>
                            </w:r>
                          </w:p>
                          <w:p w14:paraId="37EA7A25" w14:textId="77777777" w:rsidR="006E5A78" w:rsidRDefault="006E5A78" w:rsidP="006E5A78">
                            <w:pPr>
                              <w:rPr>
                                <w:i/>
                              </w:rPr>
                            </w:pPr>
                          </w:p>
                          <w:p w14:paraId="395CA66C" w14:textId="77777777" w:rsidR="006E5A78" w:rsidRDefault="006E5A78" w:rsidP="006E5A78">
                            <w:pPr>
                              <w:rPr>
                                <w:i/>
                              </w:rPr>
                            </w:pPr>
                          </w:p>
                          <w:p w14:paraId="326953ED" w14:textId="77777777" w:rsidR="002D5514" w:rsidRPr="006E5A78" w:rsidRDefault="002D5514" w:rsidP="006E5A7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F679CA" id="Text Box 5" o:spid="_x0000_s1029" type="#_x0000_t202" style="position:absolute;margin-left:-36pt;margin-top:-61.2pt;width:324pt;height:243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" o:allowincell="f">
                <v:textbox>
                  <w:txbxContent>
                    <w:p w14:paraId="3943FE89" w14:textId="77777777" w:rsidR="006E5A78" w:rsidRPr="00614D0E" w:rsidRDefault="006E5A78" w:rsidP="006E5A78">
                      <w:pPr>
                        <w:jc w:val="center"/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sz w:val="36"/>
                          <w:szCs w:val="36"/>
                        </w:rPr>
                        <w:t>HOLIDAY SCHEDULE WARNING:</w:t>
                      </w:r>
                    </w:p>
                    <w:p w14:paraId="00889AE0" w14:textId="77777777" w:rsidR="006E5A78" w:rsidRPr="006E5A78" w:rsidRDefault="006E5A78" w:rsidP="006E5A78">
                      <w:pPr>
                        <w:rPr>
                          <w:rFonts w:ascii="Cambria" w:hAnsi="Cambria"/>
                        </w:rPr>
                      </w:pPr>
                    </w:p>
                    <w:p w14:paraId="13AA3355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proofErr w:type="spell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>Jimbos</w:t>
                      </w:r>
                      <w:proofErr w:type="spell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highlight w:val="yellow"/>
                        </w:rPr>
                        <w:t xml:space="preserve"> Floors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is in very high demand, and we are booked out for 4-6 weeks.  If you are even 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  <w:u w:val="single"/>
                        </w:rPr>
                        <w:t>thinking</w:t>
                      </w: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of having new flooring installed for the Holidays, I implore you to run (don’t walk) to our showroom and book your installation now, even if you don’t need it for a month or two.</w:t>
                      </w:r>
                    </w:p>
                    <w:p w14:paraId="038000F3" w14:textId="77777777" w:rsidR="006E5A78" w:rsidRPr="00614D0E" w:rsidRDefault="006E5A78" w:rsidP="006E5A78">
                      <w:pPr>
                        <w:rPr>
                          <w:rFonts w:ascii="Helvetica" w:hAnsi="Helvetica"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If you come in at the last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>minute</w:t>
                      </w:r>
                      <w:proofErr w:type="gramEnd"/>
                      <w:r w:rsidRPr="00614D0E">
                        <w:rPr>
                          <w:rFonts w:ascii="Helvetica" w:hAnsi="Helvetica"/>
                          <w:sz w:val="22"/>
                          <w:szCs w:val="22"/>
                        </w:rPr>
                        <w:t xml:space="preserve"> we’ll do our best to fit you in, but it’s very likely you’ll have to wait for several weeks.  Don’t take that chance!</w:t>
                      </w:r>
                    </w:p>
                    <w:p w14:paraId="60B12AAD" w14:textId="77777777" w:rsidR="006E5A78" w:rsidRPr="00614D0E" w:rsidRDefault="006E5A78" w:rsidP="006E5A78">
                      <w:pPr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</w:pPr>
                      <w:r w:rsidRPr="00614D0E">
                        <w:rPr>
                          <w:rFonts w:ascii="Helvetica" w:hAnsi="Helvetica"/>
                          <w:i/>
                          <w:sz w:val="22"/>
                          <w:szCs w:val="22"/>
                        </w:rPr>
                        <w:t>CALL OR VISIT US NOW!!</w:t>
                      </w:r>
                    </w:p>
                    <w:p w14:paraId="07BF207B" w14:textId="77777777" w:rsidR="006E5A78" w:rsidRPr="006E5A78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ambria" w:hAnsi="Cambria"/>
                          <w:b/>
                          <w:bCs/>
                          <w:color w:val="000000"/>
                          <w:kern w:val="28"/>
                          <w:sz w:val="22"/>
                          <w:szCs w:val="22"/>
                        </w:rPr>
                      </w:pPr>
                    </w:p>
                    <w:p w14:paraId="4A4DC096" w14:textId="77777777" w:rsidR="006E5A78" w:rsidRPr="00614D0E" w:rsidRDefault="006E5A78" w:rsidP="006E5A78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</w:pPr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Don’t Miss Your Chance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To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Get New Floors For the Holidays!  Call </w:t>
                      </w:r>
                      <w:proofErr w:type="gramStart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>Or</w:t>
                      </w:r>
                      <w:proofErr w:type="gramEnd"/>
                      <w:r w:rsidRPr="00614D0E">
                        <w:rPr>
                          <w:rFonts w:ascii="Helvetica" w:hAnsi="Helvetica"/>
                          <w:b/>
                          <w:bCs/>
                          <w:color w:val="000000"/>
                          <w:kern w:val="28"/>
                          <w:szCs w:val="24"/>
                        </w:rPr>
                        <w:t xml:space="preserve"> Visit Now!  </w:t>
                      </w:r>
                    </w:p>
                    <w:p w14:paraId="23E21349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44"/>
                          <w:highlight w:val="yellow"/>
                        </w:rPr>
                      </w:pPr>
                      <w:proofErr w:type="spellStart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>Jimbo’s</w:t>
                      </w:r>
                      <w:proofErr w:type="spellEnd"/>
                      <w:r w:rsidRPr="006E5A78">
                        <w:rPr>
                          <w:rFonts w:ascii="Comic Sans MS" w:hAnsi="Comic Sans MS"/>
                          <w:b/>
                          <w:bCs/>
                          <w:i/>
                          <w:color w:val="000000"/>
                          <w:kern w:val="28"/>
                          <w:sz w:val="32"/>
                          <w:szCs w:val="32"/>
                          <w:highlight w:val="yellow"/>
                        </w:rPr>
                        <w:t xml:space="preserve"> Floors 530- 790-1234</w:t>
                      </w:r>
                    </w:p>
                    <w:p w14:paraId="330A945D" w14:textId="77777777" w:rsidR="006E5A78" w:rsidRPr="006E5A78" w:rsidRDefault="006E5A78" w:rsidP="006E5A78">
                      <w:pPr>
                        <w:jc w:val="center"/>
                        <w:rPr>
                          <w:rFonts w:ascii="Comic Sans MS" w:hAnsi="Comic Sans MS"/>
                          <w:sz w:val="20"/>
                        </w:rPr>
                      </w:pPr>
                      <w:r w:rsidRPr="006E5A78">
                        <w:rPr>
                          <w:rFonts w:ascii="Comic Sans MS" w:hAnsi="Comic Sans MS"/>
                          <w:sz w:val="20"/>
                          <w:highlight w:val="yellow"/>
                        </w:rPr>
                        <w:t>789 Jones St., Yuba City, CA 95993</w:t>
                      </w:r>
                    </w:p>
                    <w:p w14:paraId="37EA7A25" w14:textId="77777777" w:rsidR="006E5A78" w:rsidRDefault="006E5A78" w:rsidP="006E5A78">
                      <w:pPr>
                        <w:rPr>
                          <w:i/>
                        </w:rPr>
                      </w:pPr>
                    </w:p>
                    <w:p w14:paraId="395CA66C" w14:textId="77777777" w:rsidR="006E5A78" w:rsidRDefault="006E5A78" w:rsidP="006E5A78">
                      <w:pPr>
                        <w:rPr>
                          <w:i/>
                        </w:rPr>
                      </w:pPr>
                    </w:p>
                    <w:p w14:paraId="326953ED" w14:textId="77777777" w:rsidR="002D5514" w:rsidRPr="006E5A78" w:rsidRDefault="002D5514" w:rsidP="006E5A78"/>
                  </w:txbxContent>
                </v:textbox>
                <w10:wrap anchorx="margin" anchory="margin"/>
              </v:shape>
            </w:pict>
          </mc:Fallback>
        </mc:AlternateContent>
      </w:r>
      <w:proofErr w:type="spellStart"/>
      <w:r w:rsidR="002D5514">
        <w:t>asasdfsdfasdfsadasdfsddddddddddd</w:t>
      </w:r>
      <w:proofErr w:type="spellEnd"/>
    </w:p>
    <w:sectPr w:rsidR="002D5514">
      <w:pgSz w:w="15840" w:h="12240" w:orient="landscape" w:code="1"/>
      <w:pgMar w:top="1800" w:right="1440" w:bottom="18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 Extra Bold">
    <w:panose1 w:val="02060903040505020403"/>
    <w:charset w:val="4D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9B296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3B1DF2"/>
    <w:multiLevelType w:val="multilevel"/>
    <w:tmpl w:val="EA0C6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LC0NDIwNDMzszBS0lEKTi0uzszPAykwrAUAR93h8CwAAAA="/>
  </w:docVars>
  <w:rsids>
    <w:rsidRoot w:val="00AF71F0"/>
    <w:rsid w:val="002D5514"/>
    <w:rsid w:val="0059186A"/>
    <w:rsid w:val="00614D0E"/>
    <w:rsid w:val="006B6782"/>
    <w:rsid w:val="006E5A78"/>
    <w:rsid w:val="008E4F2A"/>
    <w:rsid w:val="00977683"/>
    <w:rsid w:val="00A12938"/>
    <w:rsid w:val="00AF71F0"/>
    <w:rsid w:val="00E3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9B4DD"/>
  <w14:defaultImageDpi w14:val="32767"/>
  <w15:chartTrackingRefBased/>
  <w15:docId w15:val="{E68BA2BA-33EA-4EF6-9D20-69D3C5A85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Rockwell Extra Bold" w:hAnsi="Rockwell Extra Bold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AFF7FC-DE4D-4C91-BE8F-67EFD5B35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asdfsdfasdfsadasdfsddddddddddd</vt:lpstr>
    </vt:vector>
  </TitlesOfParts>
  <Company>Jimmy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asdfsdfasdfsadasdfsddddddddddd</dc:title>
  <dc:subject/>
  <dc:creator>Jim</dc:creator>
  <cp:keywords/>
  <dc:description/>
  <cp:lastModifiedBy>Jolyn Armstrong</cp:lastModifiedBy>
  <cp:revision>3</cp:revision>
  <cp:lastPrinted>2000-10-01T19:13:00Z</cp:lastPrinted>
  <dcterms:created xsi:type="dcterms:W3CDTF">2020-07-23T17:49:00Z</dcterms:created>
  <dcterms:modified xsi:type="dcterms:W3CDTF">2020-07-23T17:50:00Z</dcterms:modified>
</cp:coreProperties>
</file>